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2A1CE37" w14:textId="77777777" w:rsidR="008C2CB0" w:rsidRDefault="008C2CB0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tbl>
      <w:tblPr>
        <w:tblStyle w:val="a0"/>
        <w:tblW w:w="1530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73"/>
        <w:gridCol w:w="2891"/>
        <w:gridCol w:w="2891"/>
        <w:gridCol w:w="2891"/>
        <w:gridCol w:w="2891"/>
        <w:gridCol w:w="2767"/>
      </w:tblGrid>
      <w:tr w:rsidR="002E43D0" w14:paraId="12FE4FE9" w14:textId="77777777">
        <w:trPr>
          <w:trHeight w:val="168"/>
        </w:trPr>
        <w:tc>
          <w:tcPr>
            <w:tcW w:w="973" w:type="dxa"/>
          </w:tcPr>
          <w:p w14:paraId="0470F47E" w14:textId="77777777" w:rsidR="002E43D0" w:rsidRDefault="002E43D0" w:rsidP="002E43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9CC3E5"/>
          </w:tcPr>
          <w:p w14:paraId="7C603773" w14:textId="50480BAB" w:rsidR="002E43D0" w:rsidRDefault="002E43D0" w:rsidP="002E43D0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b/>
              </w:rPr>
              <w:t>05</w:t>
            </w:r>
            <w:r w:rsidRPr="0032769D">
              <w:rPr>
                <w:rFonts w:ascii="Times New Roman" w:hAnsi="Times New Roman" w:cs="Times New Roman"/>
                <w:b/>
              </w:rPr>
              <w:t>/</w:t>
            </w:r>
            <w:r>
              <w:rPr>
                <w:rFonts w:ascii="Times New Roman" w:hAnsi="Times New Roman" w:cs="Times New Roman"/>
                <w:b/>
              </w:rPr>
              <w:t>02</w:t>
            </w:r>
            <w:r w:rsidRPr="0032769D">
              <w:rPr>
                <w:rFonts w:ascii="Times New Roman" w:hAnsi="Times New Roman" w:cs="Times New Roman"/>
                <w:b/>
              </w:rPr>
              <w:t>/202</w:t>
            </w:r>
            <w:r>
              <w:rPr>
                <w:rFonts w:ascii="Times New Roman" w:hAnsi="Times New Roman" w:cs="Times New Roman"/>
                <w:b/>
              </w:rPr>
              <w:t>4</w:t>
            </w:r>
            <w:proofErr w:type="gramEnd"/>
          </w:p>
        </w:tc>
        <w:tc>
          <w:tcPr>
            <w:tcW w:w="2891" w:type="dxa"/>
            <w:shd w:val="clear" w:color="auto" w:fill="9CC3E5"/>
          </w:tcPr>
          <w:p w14:paraId="123C2107" w14:textId="1B0DCFD6" w:rsidR="002E43D0" w:rsidRDefault="002E43D0" w:rsidP="002E43D0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gramStart"/>
            <w:r w:rsidRPr="003E007D">
              <w:rPr>
                <w:rFonts w:ascii="Times New Roman" w:hAnsi="Times New Roman" w:cs="Times New Roman"/>
                <w:b/>
              </w:rPr>
              <w:t>0</w:t>
            </w:r>
            <w:r>
              <w:rPr>
                <w:rFonts w:ascii="Times New Roman" w:hAnsi="Times New Roman" w:cs="Times New Roman"/>
                <w:b/>
              </w:rPr>
              <w:t>6</w:t>
            </w:r>
            <w:r w:rsidRPr="003E007D">
              <w:rPr>
                <w:rFonts w:ascii="Times New Roman" w:hAnsi="Times New Roman" w:cs="Times New Roman"/>
                <w:b/>
              </w:rPr>
              <w:t>/02/2024</w:t>
            </w:r>
            <w:proofErr w:type="gramEnd"/>
          </w:p>
        </w:tc>
        <w:tc>
          <w:tcPr>
            <w:tcW w:w="2891" w:type="dxa"/>
            <w:shd w:val="clear" w:color="auto" w:fill="9CC3E5"/>
          </w:tcPr>
          <w:p w14:paraId="27CBD2E6" w14:textId="01F63A5D" w:rsidR="002E43D0" w:rsidRDefault="002E43D0" w:rsidP="002E43D0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gramStart"/>
            <w:r w:rsidRPr="003E007D">
              <w:rPr>
                <w:rFonts w:ascii="Times New Roman" w:hAnsi="Times New Roman" w:cs="Times New Roman"/>
                <w:b/>
              </w:rPr>
              <w:t>0</w:t>
            </w:r>
            <w:r>
              <w:rPr>
                <w:rFonts w:ascii="Times New Roman" w:hAnsi="Times New Roman" w:cs="Times New Roman"/>
                <w:b/>
              </w:rPr>
              <w:t>7</w:t>
            </w:r>
            <w:r w:rsidRPr="003E007D">
              <w:rPr>
                <w:rFonts w:ascii="Times New Roman" w:hAnsi="Times New Roman" w:cs="Times New Roman"/>
                <w:b/>
              </w:rPr>
              <w:t>/02/2024</w:t>
            </w:r>
            <w:proofErr w:type="gramEnd"/>
          </w:p>
        </w:tc>
        <w:tc>
          <w:tcPr>
            <w:tcW w:w="2891" w:type="dxa"/>
            <w:shd w:val="clear" w:color="auto" w:fill="9CC3E5"/>
          </w:tcPr>
          <w:p w14:paraId="516694B9" w14:textId="7F2D3341" w:rsidR="002E43D0" w:rsidRDefault="002E43D0" w:rsidP="002E43D0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gramStart"/>
            <w:r w:rsidRPr="003E007D">
              <w:rPr>
                <w:rFonts w:ascii="Times New Roman" w:hAnsi="Times New Roman" w:cs="Times New Roman"/>
                <w:b/>
              </w:rPr>
              <w:t>0</w:t>
            </w:r>
            <w:r>
              <w:rPr>
                <w:rFonts w:ascii="Times New Roman" w:hAnsi="Times New Roman" w:cs="Times New Roman"/>
                <w:b/>
              </w:rPr>
              <w:t>8</w:t>
            </w:r>
            <w:r w:rsidRPr="003E007D">
              <w:rPr>
                <w:rFonts w:ascii="Times New Roman" w:hAnsi="Times New Roman" w:cs="Times New Roman"/>
                <w:b/>
              </w:rPr>
              <w:t>/02/2024</w:t>
            </w:r>
            <w:proofErr w:type="gramEnd"/>
          </w:p>
        </w:tc>
        <w:tc>
          <w:tcPr>
            <w:tcW w:w="2767" w:type="dxa"/>
            <w:shd w:val="clear" w:color="auto" w:fill="9CC3E5"/>
          </w:tcPr>
          <w:p w14:paraId="67646EDF" w14:textId="18FFB355" w:rsidR="002E43D0" w:rsidRDefault="002E43D0" w:rsidP="002E43D0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gramStart"/>
            <w:r w:rsidRPr="003E007D">
              <w:rPr>
                <w:rFonts w:ascii="Times New Roman" w:hAnsi="Times New Roman" w:cs="Times New Roman"/>
                <w:b/>
              </w:rPr>
              <w:t>0</w:t>
            </w:r>
            <w:r>
              <w:rPr>
                <w:rFonts w:ascii="Times New Roman" w:hAnsi="Times New Roman" w:cs="Times New Roman"/>
                <w:b/>
              </w:rPr>
              <w:t>9</w:t>
            </w:r>
            <w:r w:rsidRPr="003E007D">
              <w:rPr>
                <w:rFonts w:ascii="Times New Roman" w:hAnsi="Times New Roman" w:cs="Times New Roman"/>
                <w:b/>
              </w:rPr>
              <w:t>/02/2024</w:t>
            </w:r>
            <w:proofErr w:type="gramEnd"/>
          </w:p>
        </w:tc>
      </w:tr>
      <w:tr w:rsidR="002E43D0" w14:paraId="182916D5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414C4A87" w14:textId="77777777" w:rsidR="002E43D0" w:rsidRDefault="002E43D0" w:rsidP="002E43D0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bookmarkStart w:id="0" w:name="_heading=h.gjdgxs" w:colFirst="0" w:colLast="0"/>
            <w:bookmarkEnd w:id="0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08.10 – 09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6D3EF51" w14:textId="77777777" w:rsidR="002E43D0" w:rsidRDefault="002E43D0" w:rsidP="002E43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2B90BAD6" w14:textId="77777777" w:rsidR="002E43D0" w:rsidRDefault="002E43D0" w:rsidP="002E43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A5C775C" w14:textId="77777777" w:rsidR="002E43D0" w:rsidRDefault="002E43D0" w:rsidP="002E43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85BF988" w14:textId="77777777" w:rsidR="002E43D0" w:rsidRDefault="002E43D0" w:rsidP="002E43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7B80D2EF" w14:textId="77777777" w:rsidR="002E43D0" w:rsidRDefault="002E43D0" w:rsidP="002E43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E43D0" w14:paraId="4B0DA575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7B5DB487" w14:textId="77777777" w:rsidR="002E43D0" w:rsidRDefault="002E43D0" w:rsidP="002E43D0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09.10 – 10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54E3A65D" w14:textId="77777777" w:rsidR="002E43D0" w:rsidRDefault="002E43D0" w:rsidP="002E43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C72196C" w14:textId="77777777" w:rsidR="002E43D0" w:rsidRDefault="002E43D0" w:rsidP="002E43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04623B2" w14:textId="77777777" w:rsidR="002E43D0" w:rsidRDefault="002E43D0" w:rsidP="002E43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DD426E1" w14:textId="77777777" w:rsidR="002E43D0" w:rsidRDefault="002E43D0" w:rsidP="002E43D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RY 101</w:t>
            </w:r>
          </w:p>
          <w:p w14:paraId="6EE43697" w14:textId="77777777" w:rsidR="002E43D0" w:rsidRDefault="002E43D0" w:rsidP="002E43D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ARİYER PLANLAMA</w:t>
            </w:r>
          </w:p>
          <w:p w14:paraId="440F3791" w14:textId="456B9FAC" w:rsidR="002E43D0" w:rsidRDefault="002E43D0" w:rsidP="002E43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rslik: 105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16D38122" w14:textId="77777777" w:rsidR="002E43D0" w:rsidRDefault="002E43D0" w:rsidP="002E43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E43D0" w14:paraId="43C26189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65914481" w14:textId="77777777" w:rsidR="002E43D0" w:rsidRDefault="002E43D0" w:rsidP="002E43D0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0.10 – 11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0FE0240" w14:textId="77777777" w:rsidR="002E43D0" w:rsidRDefault="002E43D0" w:rsidP="002E43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BA90E9D" w14:textId="77777777" w:rsidR="002E43D0" w:rsidRDefault="002E43D0" w:rsidP="002E43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FA2942C" w14:textId="77777777" w:rsidR="002E43D0" w:rsidRDefault="002E43D0" w:rsidP="002E43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B1B2EA2" w14:textId="77777777" w:rsidR="002E43D0" w:rsidRDefault="002E43D0" w:rsidP="002E43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1CD8BDBE" w14:textId="77777777" w:rsidR="002E43D0" w:rsidRDefault="002E43D0" w:rsidP="002E43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DL127</w:t>
            </w:r>
          </w:p>
          <w:p w14:paraId="41F3E10A" w14:textId="77777777" w:rsidR="002E43D0" w:rsidRDefault="002E43D0" w:rsidP="002E43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UKUK DİLİ VE ADLİ YAZIŞMALAR</w:t>
            </w:r>
          </w:p>
          <w:p w14:paraId="440D0D41" w14:textId="79BC3424" w:rsidR="002E43D0" w:rsidRDefault="002E43D0" w:rsidP="002E43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105</w:t>
            </w:r>
          </w:p>
        </w:tc>
      </w:tr>
      <w:tr w:rsidR="002E43D0" w14:paraId="09582A3A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324A654" w14:textId="77777777" w:rsidR="002E43D0" w:rsidRDefault="002E43D0" w:rsidP="002E43D0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1.10 – 12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00DAB07" w14:textId="77777777" w:rsidR="002E43D0" w:rsidRDefault="002E43D0" w:rsidP="002E43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2766DC19" w14:textId="77777777" w:rsidR="002E43D0" w:rsidRDefault="002E43D0" w:rsidP="002E43D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D101</w:t>
            </w:r>
          </w:p>
          <w:p w14:paraId="30167989" w14:textId="77777777" w:rsidR="002E43D0" w:rsidRDefault="002E43D0" w:rsidP="002E43D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ÜRK DİLİ I</w:t>
            </w:r>
          </w:p>
          <w:p w14:paraId="694144B3" w14:textId="3247C336" w:rsidR="002E43D0" w:rsidRDefault="002E43D0" w:rsidP="002E43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rslik: 105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7F56F42" w14:textId="77777777" w:rsidR="002E43D0" w:rsidRDefault="002E43D0" w:rsidP="002E43D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TA101</w:t>
            </w:r>
          </w:p>
          <w:p w14:paraId="6DB9DD7D" w14:textId="77777777" w:rsidR="002E43D0" w:rsidRDefault="002E43D0" w:rsidP="002E43D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TATÜRK İLKELERİ VE İNKILAP TARİHİ I</w:t>
            </w:r>
          </w:p>
          <w:p w14:paraId="0E72EC30" w14:textId="33C4D5E0" w:rsidR="002E43D0" w:rsidRDefault="002E43D0" w:rsidP="002E43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rslik: 105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9DBB6F1" w14:textId="77777777" w:rsidR="002E43D0" w:rsidRDefault="002E43D0" w:rsidP="002E43D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G101</w:t>
            </w:r>
          </w:p>
          <w:p w14:paraId="2D061CA9" w14:textId="77777777" w:rsidR="002E43D0" w:rsidRDefault="002E43D0" w:rsidP="002E43D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İNGİLİZCE</w:t>
            </w:r>
          </w:p>
          <w:p w14:paraId="5E864274" w14:textId="5A1BE2E0" w:rsidR="002E43D0" w:rsidRDefault="002E43D0" w:rsidP="002E43D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rslik: 105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5FB04BC8" w14:textId="77777777" w:rsidR="002E43D0" w:rsidRDefault="002E43D0" w:rsidP="002E43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E43D0" w14:paraId="606A8C81" w14:textId="77777777">
        <w:trPr>
          <w:trHeight w:val="188"/>
        </w:trPr>
        <w:tc>
          <w:tcPr>
            <w:tcW w:w="15304" w:type="dxa"/>
            <w:gridSpan w:val="6"/>
            <w:shd w:val="clear" w:color="auto" w:fill="BF8F00"/>
            <w:vAlign w:val="center"/>
          </w:tcPr>
          <w:p w14:paraId="16589C22" w14:textId="77777777" w:rsidR="002E43D0" w:rsidRDefault="002E43D0" w:rsidP="002E43D0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2.00 – 13.00 ÖĞLE ARASI</w:t>
            </w:r>
          </w:p>
        </w:tc>
      </w:tr>
      <w:tr w:rsidR="002E43D0" w14:paraId="207DEC73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729D2DFE" w14:textId="77777777" w:rsidR="002E43D0" w:rsidRDefault="002E43D0" w:rsidP="002E43D0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3.10 – 14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2FA5027" w14:textId="77777777" w:rsidR="002E43D0" w:rsidRDefault="002E43D0" w:rsidP="002E43D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L115</w:t>
            </w:r>
          </w:p>
          <w:p w14:paraId="27E1AAC8" w14:textId="77777777" w:rsidR="002E43D0" w:rsidRDefault="002E43D0" w:rsidP="002E43D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ÜRK ANAYASA HUKUKU</w:t>
            </w:r>
          </w:p>
          <w:p w14:paraId="1761807E" w14:textId="26A1992A" w:rsidR="002E43D0" w:rsidRDefault="002E43D0" w:rsidP="002E43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rslik: 105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28B2057" w14:textId="77777777" w:rsidR="002E43D0" w:rsidRDefault="002E43D0" w:rsidP="002E43D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L141</w:t>
            </w:r>
          </w:p>
          <w:p w14:paraId="7E6476C7" w14:textId="77777777" w:rsidR="002E43D0" w:rsidRDefault="002E43D0" w:rsidP="002E43D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DENİ HUKUK 1</w:t>
            </w:r>
          </w:p>
          <w:p w14:paraId="6F2DB3F0" w14:textId="0E820EFD" w:rsidR="002E43D0" w:rsidRDefault="002E43D0" w:rsidP="002E43D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rslik: 105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475D03EF" w14:textId="77777777" w:rsidR="002E43D0" w:rsidRDefault="002E43D0" w:rsidP="002E43D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66CCA81" w14:textId="77777777" w:rsidR="002E43D0" w:rsidRDefault="002E43D0" w:rsidP="002E43D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26A1992C" w14:textId="77777777" w:rsidR="002E43D0" w:rsidRDefault="002E43D0" w:rsidP="002E43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E43D0" w14:paraId="75CCCA5B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9E4CBD9" w14:textId="77777777" w:rsidR="002E43D0" w:rsidRDefault="002E43D0" w:rsidP="002E43D0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4.10 – 15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796D1606" w14:textId="77777777" w:rsidR="002E43D0" w:rsidRDefault="002E43D0" w:rsidP="002E43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8F2EE58" w14:textId="77777777" w:rsidR="002E43D0" w:rsidRDefault="002E43D0" w:rsidP="002E43D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AAEA413" w14:textId="77777777" w:rsidR="002E43D0" w:rsidRDefault="002E43D0" w:rsidP="002E43D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L125</w:t>
            </w:r>
          </w:p>
          <w:p w14:paraId="28D93B47" w14:textId="77777777" w:rsidR="002E43D0" w:rsidRDefault="002E43D0" w:rsidP="002E43D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İLGİSAYAR VE KLAVYE KULLANIMI 1</w:t>
            </w:r>
          </w:p>
          <w:p w14:paraId="30C3EC7C" w14:textId="1DFD0244" w:rsidR="002E43D0" w:rsidRDefault="00422E89" w:rsidP="002E43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rslik: 117</w:t>
            </w:r>
            <w:bookmarkStart w:id="1" w:name="_GoBack"/>
            <w:bookmarkEnd w:id="1"/>
          </w:p>
        </w:tc>
        <w:tc>
          <w:tcPr>
            <w:tcW w:w="2891" w:type="dxa"/>
            <w:shd w:val="clear" w:color="auto" w:fill="auto"/>
            <w:vAlign w:val="center"/>
          </w:tcPr>
          <w:p w14:paraId="675414C8" w14:textId="77777777" w:rsidR="002E43D0" w:rsidRDefault="002E43D0" w:rsidP="002E43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1FAE1E4A" w14:textId="77777777" w:rsidR="002E43D0" w:rsidRDefault="002E43D0" w:rsidP="002E43D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E43D0" w14:paraId="23755E90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4C7BFE38" w14:textId="77777777" w:rsidR="002E43D0" w:rsidRDefault="002E43D0" w:rsidP="002E43D0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5.10 – 16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4BD4793E" w14:textId="77777777" w:rsidR="002E43D0" w:rsidRDefault="002E43D0" w:rsidP="002E43D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L123 ADALET MESLEK ETİĞİ </w:t>
            </w:r>
          </w:p>
          <w:p w14:paraId="313C23A1" w14:textId="173D24C2" w:rsidR="002E43D0" w:rsidRDefault="002E43D0" w:rsidP="002E43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rslik: 105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B2FA4BD" w14:textId="77777777" w:rsidR="002E43D0" w:rsidRDefault="002E43D0" w:rsidP="002E43D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L117</w:t>
            </w:r>
          </w:p>
          <w:p w14:paraId="1DCFCAEB" w14:textId="77777777" w:rsidR="002E43D0" w:rsidRDefault="002E43D0" w:rsidP="002E43D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UKUKUN TEMEL KAVRAMLARI</w:t>
            </w:r>
          </w:p>
          <w:p w14:paraId="47A84E58" w14:textId="63CC3825" w:rsidR="002E43D0" w:rsidRDefault="002E43D0" w:rsidP="002E43D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rslik: 105</w:t>
            </w:r>
          </w:p>
          <w:p w14:paraId="1ED26FEB" w14:textId="77777777" w:rsidR="002E43D0" w:rsidRDefault="002E43D0" w:rsidP="002E43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A1C5E12" w14:textId="77777777" w:rsidR="002E43D0" w:rsidRDefault="002E43D0" w:rsidP="002E43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D5187E4" w14:textId="77777777" w:rsidR="002E43D0" w:rsidRDefault="002E43D0" w:rsidP="002E43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3BD72E3D" w14:textId="77777777" w:rsidR="002E43D0" w:rsidRDefault="002E43D0" w:rsidP="002E43D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L171</w:t>
            </w:r>
          </w:p>
          <w:p w14:paraId="4915B01A" w14:textId="77777777" w:rsidR="002E43D0" w:rsidRDefault="002E43D0" w:rsidP="002E43D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YAP</w:t>
            </w:r>
          </w:p>
          <w:p w14:paraId="6011BC65" w14:textId="6D30E04A" w:rsidR="002E43D0" w:rsidRDefault="002E43D0" w:rsidP="002E43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rslik: 105</w:t>
            </w:r>
          </w:p>
        </w:tc>
      </w:tr>
      <w:tr w:rsidR="002E43D0" w14:paraId="33F1AFF5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68B9750E" w14:textId="77777777" w:rsidR="002E43D0" w:rsidRDefault="002E43D0" w:rsidP="002E43D0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6.10 – 17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DCC8383" w14:textId="77777777" w:rsidR="002E43D0" w:rsidRDefault="002E43D0" w:rsidP="002E43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9DE01DF" w14:textId="77777777" w:rsidR="002E43D0" w:rsidRDefault="002E43D0" w:rsidP="002E43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4FA9436" w14:textId="77777777" w:rsidR="002E43D0" w:rsidRDefault="002E43D0" w:rsidP="002E43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C14D167" w14:textId="77777777" w:rsidR="002E43D0" w:rsidRDefault="002E43D0" w:rsidP="002E43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55B24AF0" w14:textId="77777777" w:rsidR="002E43D0" w:rsidRDefault="002E43D0" w:rsidP="002E43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59F80A84" w14:textId="77777777" w:rsidR="008C2CB0" w:rsidRDefault="008C2CB0">
      <w:pPr>
        <w:rPr>
          <w:rFonts w:ascii="Times New Roman" w:eastAsia="Times New Roman" w:hAnsi="Times New Roman" w:cs="Times New Roman"/>
          <w:sz w:val="20"/>
          <w:szCs w:val="20"/>
        </w:rPr>
      </w:pPr>
    </w:p>
    <w:sectPr w:rsidR="008C2CB0">
      <w:headerReference w:type="default" r:id="rId8"/>
      <w:footerReference w:type="default" r:id="rId9"/>
      <w:pgSz w:w="16838" w:h="11906" w:orient="landscape"/>
      <w:pgMar w:top="1303" w:right="720" w:bottom="720" w:left="720" w:header="284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8224B1C" w14:textId="77777777" w:rsidR="006A7E02" w:rsidRDefault="006A7E02">
      <w:pPr>
        <w:spacing w:after="0" w:line="240" w:lineRule="auto"/>
      </w:pPr>
      <w:r>
        <w:separator/>
      </w:r>
    </w:p>
  </w:endnote>
  <w:endnote w:type="continuationSeparator" w:id="0">
    <w:p w14:paraId="629A3504" w14:textId="77777777" w:rsidR="006A7E02" w:rsidRDefault="006A7E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7A5E0C" w14:textId="77777777" w:rsidR="008C2CB0" w:rsidRDefault="006A7E0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color w:val="000000"/>
      </w:rPr>
      <w:t>Form No: FR-046; Revizyon Tarihi: -----; Revizyon No:00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39CF902" w14:textId="77777777" w:rsidR="006A7E02" w:rsidRDefault="006A7E02">
      <w:pPr>
        <w:spacing w:after="0" w:line="240" w:lineRule="auto"/>
      </w:pPr>
      <w:r>
        <w:separator/>
      </w:r>
    </w:p>
  </w:footnote>
  <w:footnote w:type="continuationSeparator" w:id="0">
    <w:p w14:paraId="48D1DF99" w14:textId="77777777" w:rsidR="006A7E02" w:rsidRDefault="006A7E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0B3ED5C" w14:textId="77777777" w:rsidR="008C2CB0" w:rsidRDefault="006A7E0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  <w:r>
      <w:rPr>
        <w:noProof/>
        <w:color w:val="000000"/>
      </w:rPr>
      <w:drawing>
        <wp:anchor distT="0" distB="0" distL="0" distR="0" simplePos="0" relativeHeight="251658240" behindDoc="1" locked="0" layoutInCell="1" hidden="0" allowOverlap="1" wp14:anchorId="6BF0A057" wp14:editId="09440AF1">
          <wp:simplePos x="0" y="0"/>
          <wp:positionH relativeFrom="page">
            <wp:posOffset>8858250</wp:posOffset>
          </wp:positionH>
          <wp:positionV relativeFrom="page">
            <wp:posOffset>180975</wp:posOffset>
          </wp:positionV>
          <wp:extent cx="504825" cy="504825"/>
          <wp:effectExtent l="0" t="0" r="0" b="0"/>
          <wp:wrapNone/>
          <wp:docPr id="20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04825" cy="5048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color w:val="000000"/>
      </w:rPr>
      <w:drawing>
        <wp:anchor distT="0" distB="0" distL="0" distR="0" simplePos="0" relativeHeight="251659264" behindDoc="1" locked="0" layoutInCell="1" hidden="0" allowOverlap="1" wp14:anchorId="1264713B" wp14:editId="3258A852">
          <wp:simplePos x="0" y="0"/>
          <wp:positionH relativeFrom="page">
            <wp:posOffset>9448800</wp:posOffset>
          </wp:positionH>
          <wp:positionV relativeFrom="page">
            <wp:posOffset>247650</wp:posOffset>
          </wp:positionV>
          <wp:extent cx="511175" cy="390525"/>
          <wp:effectExtent l="0" t="0" r="0" b="0"/>
          <wp:wrapNone/>
          <wp:docPr id="22" name="image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11175" cy="3905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41A5D344" w14:textId="77777777" w:rsidR="008C2CB0" w:rsidRDefault="008C2CB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</w:p>
  <w:p w14:paraId="11A6A076" w14:textId="77777777" w:rsidR="008C2CB0" w:rsidRDefault="008C2CB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</w:p>
  <w:p w14:paraId="406690A8" w14:textId="77777777" w:rsidR="008C2CB0" w:rsidRDefault="006A7E0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  <w:r>
      <w:rPr>
        <w:b/>
        <w:color w:val="000000"/>
        <w:sz w:val="24"/>
        <w:szCs w:val="24"/>
      </w:rPr>
      <w:t xml:space="preserve">TOROS ÜNİVERSİTESİ MESLEK YÜKSEKOKULU </w:t>
    </w:r>
    <w:r>
      <w:rPr>
        <w:b/>
        <w:smallCaps/>
        <w:color w:val="000000"/>
        <w:sz w:val="24"/>
        <w:szCs w:val="24"/>
      </w:rPr>
      <w:t xml:space="preserve">2023-2024 EĞİTİM-ÖĞRETİM YILI GÜZ </w:t>
    </w:r>
    <w:r>
      <w:rPr>
        <w:b/>
        <w:color w:val="000000"/>
        <w:sz w:val="24"/>
        <w:szCs w:val="24"/>
      </w:rPr>
      <w:t>DÖNEMİ</w:t>
    </w:r>
  </w:p>
  <w:p w14:paraId="39C842F1" w14:textId="367FF144" w:rsidR="008C2CB0" w:rsidRDefault="006A7E0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  <w:r>
      <w:rPr>
        <w:b/>
        <w:smallCaps/>
        <w:color w:val="000000"/>
        <w:sz w:val="24"/>
        <w:szCs w:val="24"/>
      </w:rPr>
      <w:t xml:space="preserve">ADALET </w:t>
    </w:r>
    <w:r>
      <w:rPr>
        <w:b/>
        <w:color w:val="000000"/>
        <w:sz w:val="24"/>
        <w:szCs w:val="24"/>
      </w:rPr>
      <w:t xml:space="preserve">PROGRAMI </w:t>
    </w:r>
    <w:r>
      <w:rPr>
        <w:b/>
        <w:smallCaps/>
        <w:color w:val="000000"/>
        <w:sz w:val="24"/>
        <w:szCs w:val="24"/>
      </w:rPr>
      <w:t xml:space="preserve">1. </w:t>
    </w:r>
    <w:r>
      <w:rPr>
        <w:b/>
        <w:color w:val="000000"/>
        <w:sz w:val="24"/>
        <w:szCs w:val="24"/>
      </w:rPr>
      <w:t xml:space="preserve">SINIF </w:t>
    </w:r>
    <w:r w:rsidR="002C32EB">
      <w:rPr>
        <w:b/>
        <w:color w:val="000000"/>
        <w:sz w:val="24"/>
        <w:szCs w:val="24"/>
      </w:rPr>
      <w:t>BÜTÜNLEME</w:t>
    </w:r>
    <w:r>
      <w:rPr>
        <w:b/>
        <w:color w:val="000000"/>
        <w:sz w:val="24"/>
        <w:szCs w:val="24"/>
      </w:rPr>
      <w:t xml:space="preserve"> SINAV PROGRAMI  </w:t>
    </w:r>
    <w:r>
      <w:rPr>
        <w:noProof/>
        <w:color w:val="000000"/>
      </w:rPr>
      <w:drawing>
        <wp:anchor distT="0" distB="0" distL="0" distR="0" simplePos="0" relativeHeight="251660288" behindDoc="1" locked="0" layoutInCell="1" hidden="0" allowOverlap="1" wp14:anchorId="0E3E1AFF" wp14:editId="7F9E6DDE">
          <wp:simplePos x="0" y="0"/>
          <wp:positionH relativeFrom="page">
            <wp:posOffset>800100</wp:posOffset>
          </wp:positionH>
          <wp:positionV relativeFrom="page">
            <wp:posOffset>180975</wp:posOffset>
          </wp:positionV>
          <wp:extent cx="530860" cy="533400"/>
          <wp:effectExtent l="0" t="0" r="0" b="0"/>
          <wp:wrapNone/>
          <wp:docPr id="21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0860" cy="533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color w:val="000000"/>
      </w:rPr>
      <w:drawing>
        <wp:anchor distT="0" distB="0" distL="0" distR="0" simplePos="0" relativeHeight="251661312" behindDoc="1" locked="0" layoutInCell="1" hidden="0" allowOverlap="1" wp14:anchorId="7BE9D78E" wp14:editId="54FF50CE">
          <wp:simplePos x="0" y="0"/>
          <wp:positionH relativeFrom="page">
            <wp:posOffset>2295525</wp:posOffset>
          </wp:positionH>
          <wp:positionV relativeFrom="page">
            <wp:posOffset>180975</wp:posOffset>
          </wp:positionV>
          <wp:extent cx="5360670" cy="533400"/>
          <wp:effectExtent l="0" t="0" r="0" b="0"/>
          <wp:wrapNone/>
          <wp:docPr id="23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60670" cy="533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wNTY0MrI0NzM0NjFV0lEKTi0uzszPAykwqgUA/FhjDywAAAA="/>
  </w:docVars>
  <w:rsids>
    <w:rsidRoot w:val="008C2CB0"/>
    <w:rsid w:val="001012F2"/>
    <w:rsid w:val="002C32EB"/>
    <w:rsid w:val="002E43D0"/>
    <w:rsid w:val="00422E89"/>
    <w:rsid w:val="006A7E02"/>
    <w:rsid w:val="0077015A"/>
    <w:rsid w:val="00807C23"/>
    <w:rsid w:val="008C2CB0"/>
    <w:rsid w:val="00937C49"/>
    <w:rsid w:val="00CD3432"/>
    <w:rsid w:val="00F87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2FDD9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2525"/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6D72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6D7287"/>
  </w:style>
  <w:style w:type="paragraph" w:styleId="Altbilgi">
    <w:name w:val="footer"/>
    <w:basedOn w:val="Normal"/>
    <w:link w:val="AltbilgiChar"/>
    <w:uiPriority w:val="99"/>
    <w:unhideWhenUsed/>
    <w:rsid w:val="006D72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6D7287"/>
  </w:style>
  <w:style w:type="table" w:styleId="TabloKlavuzu">
    <w:name w:val="Table Grid"/>
    <w:basedOn w:val="NormalTablo"/>
    <w:uiPriority w:val="39"/>
    <w:rsid w:val="006D72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B367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36757"/>
    <w:rPr>
      <w:rFonts w:ascii="Segoe UI" w:hAnsi="Segoe UI" w:cs="Segoe UI"/>
      <w:sz w:val="18"/>
      <w:szCs w:val="18"/>
    </w:rPr>
  </w:style>
  <w:style w:type="paragraph" w:styleId="AltKonuBal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8E02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a0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2525"/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6D72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6D7287"/>
  </w:style>
  <w:style w:type="paragraph" w:styleId="Altbilgi">
    <w:name w:val="footer"/>
    <w:basedOn w:val="Normal"/>
    <w:link w:val="AltbilgiChar"/>
    <w:uiPriority w:val="99"/>
    <w:unhideWhenUsed/>
    <w:rsid w:val="006D72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6D7287"/>
  </w:style>
  <w:style w:type="table" w:styleId="TabloKlavuzu">
    <w:name w:val="Table Grid"/>
    <w:basedOn w:val="NormalTablo"/>
    <w:uiPriority w:val="39"/>
    <w:rsid w:val="006D72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B367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36757"/>
    <w:rPr>
      <w:rFonts w:ascii="Segoe UI" w:hAnsi="Segoe UI" w:cs="Segoe UI"/>
      <w:sz w:val="18"/>
      <w:szCs w:val="18"/>
    </w:rPr>
  </w:style>
  <w:style w:type="paragraph" w:styleId="AltKonuBal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8E02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a0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jp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61iEWS/mhISARndOM4fA0PlNaHQ==">CgMxLjAyCGguZ2pkZ3hzOAByITFMbkVjLU4yaFBoM3Z1ekN4RFV3RzlaelJ5M1FxUE4ye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01</Words>
  <Characters>579</Characters>
  <Application>Microsoft Office Word</Application>
  <DocSecurity>0</DocSecurity>
  <Lines>4</Lines>
  <Paragraphs>1</Paragraphs>
  <ScaleCrop>false</ScaleCrop>
  <Company/>
  <LinksUpToDate>false</LinksUpToDate>
  <CharactersWithSpaces>6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sony</cp:lastModifiedBy>
  <cp:revision>8</cp:revision>
  <dcterms:created xsi:type="dcterms:W3CDTF">2022-09-16T07:53:00Z</dcterms:created>
  <dcterms:modified xsi:type="dcterms:W3CDTF">2024-01-29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0395e3f160454f948df458166bd3d534bfe80d28226a78f14eedd6d0fda039</vt:lpwstr>
  </property>
</Properties>
</file>